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270"/>
        <w:gridCol w:w="2250"/>
        <w:gridCol w:w="270"/>
        <w:gridCol w:w="2160"/>
        <w:gridCol w:w="810"/>
        <w:gridCol w:w="3873"/>
      </w:tblGrid>
      <w:tr w:rsidR="00D45DB9" w14:paraId="5553F5A3" w14:textId="77777777" w:rsidTr="004039F0">
        <w:trPr>
          <w:trHeight w:val="1844"/>
        </w:trPr>
        <w:tc>
          <w:tcPr>
            <w:tcW w:w="12235" w:type="dxa"/>
            <w:gridSpan w:val="6"/>
            <w:shd w:val="clear" w:color="auto" w:fill="FCE4D6"/>
            <w:vAlign w:val="center"/>
          </w:tcPr>
          <w:p w14:paraId="1260284E" w14:textId="78FB260C" w:rsidR="00D45DB9" w:rsidRDefault="00D45DB9">
            <w:r w:rsidRPr="00D45DB9">
              <w:rPr>
                <w:rFonts w:ascii="Rage Italic" w:eastAsia="Times New Roman" w:hAnsi="Rage Italic" w:cs="Calibri"/>
                <w:b/>
                <w:bCs/>
                <w:color w:val="000000"/>
                <w:sz w:val="72"/>
                <w:szCs w:val="72"/>
              </w:rPr>
              <w:t>Wedding Gantt Chart Template</w:t>
            </w:r>
          </w:p>
        </w:tc>
        <w:tc>
          <w:tcPr>
            <w:tcW w:w="3873" w:type="dxa"/>
            <w:vMerge w:val="restart"/>
            <w:shd w:val="clear" w:color="auto" w:fill="FCE4D6"/>
          </w:tcPr>
          <w:p w14:paraId="0DF6EFA3" w14:textId="57E0B43C" w:rsidR="00D45DB9" w:rsidRDefault="00D45DB9">
            <w:r w:rsidRPr="00D45DB9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0288" behindDoc="0" locked="0" layoutInCell="1" allowOverlap="1" wp14:anchorId="626F39FC" wp14:editId="601070BB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8890</wp:posOffset>
                  </wp:positionV>
                  <wp:extent cx="2352675" cy="1495425"/>
                  <wp:effectExtent l="0" t="0" r="9525" b="0"/>
                  <wp:wrapNone/>
                  <wp:docPr id="1" name="Picture 1" descr="See the source imag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1035A2E-3676-4591-99C7-A0E3EC4CF95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 descr="See the source image">
                            <a:extLst>
                              <a:ext uri="{FF2B5EF4-FFF2-40B4-BE49-F238E27FC236}">
                                <a16:creationId xmlns:a16="http://schemas.microsoft.com/office/drawing/2014/main" id="{61035A2E-3676-4591-99C7-A0E3EC4CF95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2675" cy="1495425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6E2179" w14:paraId="13D66B55" w14:textId="77777777" w:rsidTr="004039F0">
        <w:tc>
          <w:tcPr>
            <w:tcW w:w="6475" w:type="dxa"/>
            <w:shd w:val="clear" w:color="auto" w:fill="auto"/>
          </w:tcPr>
          <w:p w14:paraId="71D98AC5" w14:textId="2BA7C9C1" w:rsidR="00D45DB9" w:rsidRDefault="006E2179" w:rsidP="006E2179">
            <w:pPr>
              <w:tabs>
                <w:tab w:val="left" w:pos="4902"/>
              </w:tabs>
              <w:spacing w:before="40" w:after="40"/>
            </w:pPr>
            <w:r w:rsidRPr="006E2179">
              <w:t>John Smith and Rebecca Johnson</w:t>
            </w:r>
          </w:p>
        </w:tc>
        <w:tc>
          <w:tcPr>
            <w:tcW w:w="270" w:type="dxa"/>
            <w:shd w:val="clear" w:color="auto" w:fill="FCE4D6"/>
          </w:tcPr>
          <w:p w14:paraId="41AD8A06" w14:textId="77777777" w:rsidR="00D45DB9" w:rsidRDefault="00D45DB9" w:rsidP="006E2179">
            <w:pPr>
              <w:tabs>
                <w:tab w:val="left" w:pos="4902"/>
              </w:tabs>
              <w:spacing w:before="40" w:after="40"/>
            </w:pPr>
          </w:p>
        </w:tc>
        <w:tc>
          <w:tcPr>
            <w:tcW w:w="2250" w:type="dxa"/>
            <w:shd w:val="clear" w:color="auto" w:fill="auto"/>
          </w:tcPr>
          <w:p w14:paraId="3994D5BB" w14:textId="73301204" w:rsidR="00D45DB9" w:rsidRPr="006E2179" w:rsidRDefault="006E2179" w:rsidP="006E2179">
            <w:pPr>
              <w:spacing w:before="40" w:after="40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15-Jun-2</w:t>
            </w:r>
            <w:r>
              <w:rPr>
                <w:rFonts w:ascii="Calibri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270" w:type="dxa"/>
            <w:shd w:val="clear" w:color="auto" w:fill="FCE4D6"/>
          </w:tcPr>
          <w:p w14:paraId="1DD840B3" w14:textId="77777777" w:rsidR="00D45DB9" w:rsidRDefault="00D45DB9" w:rsidP="006E2179">
            <w:pPr>
              <w:tabs>
                <w:tab w:val="left" w:pos="4902"/>
              </w:tabs>
              <w:spacing w:before="40" w:after="40"/>
            </w:pPr>
          </w:p>
        </w:tc>
        <w:tc>
          <w:tcPr>
            <w:tcW w:w="2160" w:type="dxa"/>
            <w:shd w:val="clear" w:color="auto" w:fill="auto"/>
          </w:tcPr>
          <w:p w14:paraId="0C36DDBC" w14:textId="4F19DE42" w:rsidR="00D45DB9" w:rsidRDefault="006E2179" w:rsidP="006E2179">
            <w:pPr>
              <w:tabs>
                <w:tab w:val="left" w:pos="4902"/>
              </w:tabs>
              <w:spacing w:before="40" w:after="40"/>
            </w:pPr>
            <w:r w:rsidRPr="006E2179">
              <w:t>6 of 7</w:t>
            </w:r>
          </w:p>
        </w:tc>
        <w:tc>
          <w:tcPr>
            <w:tcW w:w="810" w:type="dxa"/>
            <w:shd w:val="clear" w:color="auto" w:fill="FCE4D6"/>
          </w:tcPr>
          <w:p w14:paraId="11035B9D" w14:textId="36839AE1" w:rsidR="00D45DB9" w:rsidRDefault="00D45DB9" w:rsidP="006E2179">
            <w:pPr>
              <w:tabs>
                <w:tab w:val="left" w:pos="4902"/>
              </w:tabs>
              <w:spacing w:before="40" w:after="40"/>
            </w:pPr>
          </w:p>
        </w:tc>
        <w:tc>
          <w:tcPr>
            <w:tcW w:w="3873" w:type="dxa"/>
            <w:vMerge/>
            <w:shd w:val="clear" w:color="auto" w:fill="FCE4D6"/>
          </w:tcPr>
          <w:p w14:paraId="48DE5101" w14:textId="77777777" w:rsidR="00D45DB9" w:rsidRDefault="00D45DB9" w:rsidP="006E2179">
            <w:pPr>
              <w:spacing w:before="40" w:after="40"/>
            </w:pPr>
          </w:p>
        </w:tc>
      </w:tr>
      <w:tr w:rsidR="00D45DB9" w:rsidRPr="00D45DB9" w14:paraId="5E16288C" w14:textId="77777777" w:rsidTr="006E2179">
        <w:tc>
          <w:tcPr>
            <w:tcW w:w="6475" w:type="dxa"/>
            <w:tcBorders>
              <w:bottom w:val="single" w:sz="4" w:space="0" w:color="FFFFFF" w:themeColor="background1"/>
            </w:tcBorders>
            <w:shd w:val="clear" w:color="auto" w:fill="FCE4D6"/>
          </w:tcPr>
          <w:p w14:paraId="569AEAB9" w14:textId="77777777" w:rsidR="00D45DB9" w:rsidRPr="00D45DB9" w:rsidRDefault="00D45DB9">
            <w:pPr>
              <w:rPr>
                <w:sz w:val="16"/>
                <w:szCs w:val="16"/>
              </w:rPr>
            </w:pPr>
            <w:r w:rsidRPr="00D45DB9">
              <w:rPr>
                <w:sz w:val="16"/>
                <w:szCs w:val="16"/>
              </w:rPr>
              <w:t>WEDDING OF</w:t>
            </w:r>
          </w:p>
        </w:tc>
        <w:tc>
          <w:tcPr>
            <w:tcW w:w="270" w:type="dxa"/>
            <w:tcBorders>
              <w:bottom w:val="single" w:sz="4" w:space="0" w:color="FFFFFF" w:themeColor="background1"/>
            </w:tcBorders>
            <w:shd w:val="clear" w:color="auto" w:fill="FCE4D6"/>
          </w:tcPr>
          <w:p w14:paraId="102BAB27" w14:textId="77777777" w:rsidR="00D45DB9" w:rsidRPr="00D45DB9" w:rsidRDefault="00D45DB9">
            <w:pPr>
              <w:rPr>
                <w:sz w:val="16"/>
                <w:szCs w:val="16"/>
              </w:rPr>
            </w:pPr>
          </w:p>
        </w:tc>
        <w:tc>
          <w:tcPr>
            <w:tcW w:w="2250" w:type="dxa"/>
            <w:tcBorders>
              <w:bottom w:val="single" w:sz="4" w:space="0" w:color="FFFFFF" w:themeColor="background1"/>
            </w:tcBorders>
            <w:shd w:val="clear" w:color="auto" w:fill="FCE4D6"/>
          </w:tcPr>
          <w:p w14:paraId="7651B8E1" w14:textId="5676D739" w:rsidR="00D45DB9" w:rsidRPr="00D45DB9" w:rsidRDefault="00D45DB9">
            <w:pPr>
              <w:rPr>
                <w:sz w:val="16"/>
                <w:szCs w:val="16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WEDDING DATE</w:t>
            </w:r>
          </w:p>
        </w:tc>
        <w:tc>
          <w:tcPr>
            <w:tcW w:w="270" w:type="dxa"/>
            <w:tcBorders>
              <w:bottom w:val="single" w:sz="4" w:space="0" w:color="FFFFFF" w:themeColor="background1"/>
            </w:tcBorders>
            <w:shd w:val="clear" w:color="auto" w:fill="FCE4D6"/>
          </w:tcPr>
          <w:p w14:paraId="382E750B" w14:textId="77777777" w:rsidR="00D45DB9" w:rsidRPr="00D45DB9" w:rsidRDefault="00D45DB9">
            <w:pPr>
              <w:rPr>
                <w:sz w:val="16"/>
                <w:szCs w:val="16"/>
              </w:rPr>
            </w:pPr>
          </w:p>
        </w:tc>
        <w:tc>
          <w:tcPr>
            <w:tcW w:w="2160" w:type="dxa"/>
            <w:tcBorders>
              <w:bottom w:val="single" w:sz="4" w:space="0" w:color="FFFFFF" w:themeColor="background1"/>
            </w:tcBorders>
            <w:shd w:val="clear" w:color="auto" w:fill="FCE4D6"/>
          </w:tcPr>
          <w:p w14:paraId="694CF0A6" w14:textId="22B4BBA7" w:rsidR="00D45DB9" w:rsidRPr="00D45DB9" w:rsidRDefault="00D45DB9">
            <w:pPr>
              <w:rPr>
                <w:sz w:val="16"/>
                <w:szCs w:val="16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AGE NUMBER</w:t>
            </w:r>
          </w:p>
        </w:tc>
        <w:tc>
          <w:tcPr>
            <w:tcW w:w="810" w:type="dxa"/>
            <w:tcBorders>
              <w:bottom w:val="single" w:sz="4" w:space="0" w:color="FFFFFF" w:themeColor="background1"/>
            </w:tcBorders>
            <w:shd w:val="clear" w:color="auto" w:fill="FCE4D6"/>
          </w:tcPr>
          <w:p w14:paraId="23E058CC" w14:textId="178C97E8" w:rsidR="00D45DB9" w:rsidRPr="00D45DB9" w:rsidRDefault="00D45DB9">
            <w:pPr>
              <w:rPr>
                <w:sz w:val="16"/>
                <w:szCs w:val="16"/>
              </w:rPr>
            </w:pPr>
          </w:p>
        </w:tc>
        <w:tc>
          <w:tcPr>
            <w:tcW w:w="3873" w:type="dxa"/>
            <w:vMerge/>
            <w:tcBorders>
              <w:bottom w:val="single" w:sz="4" w:space="0" w:color="FFFFFF" w:themeColor="background1"/>
            </w:tcBorders>
            <w:shd w:val="clear" w:color="auto" w:fill="FCE4D6"/>
          </w:tcPr>
          <w:p w14:paraId="70BB576F" w14:textId="77777777" w:rsidR="00D45DB9" w:rsidRPr="00D45DB9" w:rsidRDefault="00D45DB9">
            <w:pPr>
              <w:rPr>
                <w:sz w:val="16"/>
                <w:szCs w:val="16"/>
              </w:rPr>
            </w:pPr>
          </w:p>
        </w:tc>
      </w:tr>
    </w:tbl>
    <w:tbl>
      <w:tblPr>
        <w:tblW w:w="16110" w:type="dxa"/>
        <w:tblInd w:w="-5" w:type="dxa"/>
        <w:tblLook w:val="04A0" w:firstRow="1" w:lastRow="0" w:firstColumn="1" w:lastColumn="0" w:noHBand="0" w:noVBand="1"/>
      </w:tblPr>
      <w:tblGrid>
        <w:gridCol w:w="540"/>
        <w:gridCol w:w="3060"/>
        <w:gridCol w:w="1440"/>
        <w:gridCol w:w="1341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4039F0" w:rsidRPr="004039F0" w14:paraId="4D9335ED" w14:textId="77777777" w:rsidTr="006E2179">
        <w:trPr>
          <w:cantSplit/>
          <w:trHeight w:val="75"/>
        </w:trPr>
        <w:tc>
          <w:tcPr>
            <w:tcW w:w="54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3DDB7F44" w14:textId="75C5F1FD" w:rsidR="004039F0" w:rsidRPr="004039F0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5728B"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  <w:sym w:font="Wingdings" w:char="F0FE"/>
            </w:r>
          </w:p>
        </w:tc>
        <w:tc>
          <w:tcPr>
            <w:tcW w:w="306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28AE3363" w14:textId="4BAFC24E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</w:rPr>
              <w:t>Task Name</w:t>
            </w:r>
          </w:p>
        </w:tc>
        <w:tc>
          <w:tcPr>
            <w:tcW w:w="1440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3DF63515" w14:textId="20C8D7BF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1341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295F317C" w14:textId="184A2F01" w:rsidR="004039F0" w:rsidRPr="006E2179" w:rsidRDefault="004039F0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9729" w:type="dxa"/>
            <w:gridSpan w:val="2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</w:tcPr>
          <w:p w14:paraId="28548586" w14:textId="1192FA96" w:rsidR="004039F0" w:rsidRPr="004039F0" w:rsidRDefault="004039F0" w:rsidP="004039F0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ek Ending</w:t>
            </w:r>
          </w:p>
        </w:tc>
      </w:tr>
      <w:tr w:rsidR="004039F0" w:rsidRPr="00F52FD5" w14:paraId="7F3C9678" w14:textId="77777777" w:rsidTr="006E2179">
        <w:trPr>
          <w:cantSplit/>
          <w:trHeight w:val="980"/>
        </w:trPr>
        <w:tc>
          <w:tcPr>
            <w:tcW w:w="54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47F29324" w14:textId="5960E88B" w:rsidR="004039F0" w:rsidRPr="0075728B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306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4003A23F" w14:textId="6B3AD950" w:rsidR="004039F0" w:rsidRPr="001F359D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440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66742061" w14:textId="11DE860A" w:rsidR="004039F0" w:rsidRPr="001F359D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vAlign w:val="center"/>
          </w:tcPr>
          <w:p w14:paraId="74F03573" w14:textId="409E69B6" w:rsidR="004039F0" w:rsidRPr="001F359D" w:rsidRDefault="004039F0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3E3F6920" w14:textId="6CF6A395" w:rsidR="004039F0" w:rsidRPr="006E2179" w:rsidRDefault="004039F0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/15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21B0BD47" w14:textId="3B1B7995" w:rsidR="004039F0" w:rsidRPr="006E2179" w:rsidRDefault="004039F0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/22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145A1FAB" w14:textId="7B0E9A7F" w:rsidR="004039F0" w:rsidRPr="006E2179" w:rsidRDefault="004039F0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/29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607D928D" w14:textId="49D2CE1E" w:rsidR="004039F0" w:rsidRPr="006E2179" w:rsidRDefault="004039F0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/7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4C6C043D" w14:textId="1A78A672" w:rsidR="004039F0" w:rsidRPr="006E2179" w:rsidRDefault="004039F0" w:rsidP="001F359D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/14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66EB69E8" w14:textId="1033B00A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/21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704AC9A3" w14:textId="75708042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3/28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002662B0" w14:textId="2A662FC6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/4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5BA49FC6" w14:textId="25237593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/11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559264B8" w14:textId="5F61BFFF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/18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6C2EBD62" w14:textId="72681821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4/25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582450EF" w14:textId="1B4FCA7A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/2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0441D63E" w14:textId="6343ACD7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/9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6CC4ADD6" w14:textId="355B5FA4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/16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504DD61D" w14:textId="58344771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/23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551BFB9D" w14:textId="47F58435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5/30/202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2D909126" w14:textId="649EC01A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/6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1E1D33DA" w14:textId="451A2744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/13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615AEBE3" w14:textId="74B654CD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/20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78185E6B" w14:textId="2ECB61B8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6/27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59EB31D8" w14:textId="513C95AA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/4/202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2EE418CA" w14:textId="6AE8E770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/11/2020</w:t>
            </w: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0</w:t>
            </w:r>
          </w:p>
        </w:tc>
        <w:tc>
          <w:tcPr>
            <w:tcW w:w="42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7B793"/>
            <w:textDirection w:val="btLr"/>
          </w:tcPr>
          <w:p w14:paraId="7F97D7BE" w14:textId="2C06900C" w:rsidR="004039F0" w:rsidRPr="006E2179" w:rsidRDefault="004039F0" w:rsidP="00D215BB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7/18/2020</w:t>
            </w:r>
            <w:r w:rsidRPr="006E2179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0</w:t>
            </w:r>
          </w:p>
        </w:tc>
      </w:tr>
      <w:tr w:rsidR="00D45DB9" w:rsidRPr="00F52FD5" w14:paraId="6203DA83" w14:textId="77777777" w:rsidTr="006E2179">
        <w:trPr>
          <w:cantSplit/>
          <w:trHeight w:val="296"/>
        </w:trPr>
        <w:tc>
          <w:tcPr>
            <w:tcW w:w="540" w:type="dxa"/>
            <w:tcBorders>
              <w:top w:val="single" w:sz="4" w:space="0" w:color="FFFFFF" w:themeColor="background1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891724" w14:textId="1C53911B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497E1F" w14:textId="203BC07A" w:rsidR="00D45DB9" w:rsidRPr="00F52FD5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 Months Out</w:t>
            </w:r>
          </w:p>
        </w:tc>
        <w:tc>
          <w:tcPr>
            <w:tcW w:w="1440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782E06" w14:textId="19012D77" w:rsidR="00D45DB9" w:rsidRPr="00F52FD5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1341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8A6FF4" w14:textId="6BFB0BD0" w:rsidR="00D45DB9" w:rsidRPr="00F52FD5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F5A859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484DD4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DE7C4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52ADD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E33F0F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F7004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D1CDB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CD312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493C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06A3A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C1B78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AB93A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4C826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33724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B2CA0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FC708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753DD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D30CD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9F9D5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6416A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C4FA4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C23CD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FFFFFF" w:themeColor="background1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A44BF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2E1F1FA5" w14:textId="77777777" w:rsidTr="004039F0">
        <w:trPr>
          <w:cantSplit/>
          <w:trHeight w:val="287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677B79" w14:textId="0FD9E886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F8A878" w14:textId="7B0DB6DC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Choose Your Cake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6409CA" w14:textId="582CFF6B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15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D87083" w14:textId="514FA27B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27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7C611B2B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345C28B3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921A0B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FDE89E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D1E053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978B5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C99BD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6C5E1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62BA8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999D0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2A489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30DA4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317E9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D29A0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6B244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5AB02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256AD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7F9DE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D8A54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49FEF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C6557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C8AD7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B45B4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6FD0051B" w14:textId="77777777" w:rsidTr="006E2179">
        <w:trPr>
          <w:cantSplit/>
          <w:trHeight w:val="332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6195A8" w14:textId="4063652D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B72613" w14:textId="1A60CDF4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Final Food Tasting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3C6AC9" w14:textId="0EC9C7E9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28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99096" w14:textId="6E06E6F2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29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8CB617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3263E6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592F5CB3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04195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4C0D8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B0748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73093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35DA0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F9FDD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8CA70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F19E8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5B5DB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27D41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FFFAE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4A331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96966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15BFB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68D3C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926E2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8089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8D399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E7B91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B5642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5A79C36D" w14:textId="77777777" w:rsidTr="006E2179">
        <w:trPr>
          <w:cantSplit/>
          <w:trHeight w:val="98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D86063" w14:textId="21B446C3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F68490" w14:textId="0C4B064A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Buy Wedding Bands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4876E8" w14:textId="353D089E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15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068004" w14:textId="01807709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22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2369FC36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33FD6687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532AC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9BDC3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5B38D6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A05F4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750CF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7EA96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35E08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F3B4E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6EB0D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82A71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511F6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2FA56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E8AC7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2E3C5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CD6B8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A42F4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B5B67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24E11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DD347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2504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3FBE7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72BD8ADE" w14:textId="77777777" w:rsidTr="006E2179">
        <w:trPr>
          <w:cantSplit/>
          <w:trHeight w:val="89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284917" w14:textId="7D26E97B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88C68E" w14:textId="6C854BCD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Select the Groomsmen's Attire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360F34" w14:textId="50B9D9B4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15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F1FAA8" w14:textId="04E1AD54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27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7829E4C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7A3AC01E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E93BA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A26025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4F233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05C7A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C9E62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8F49C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0D0D9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CF0E3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61C60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F5BC4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45A8B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657C8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66DB9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02678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4B5B3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F6783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D6F854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594C8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D9154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114C6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AC296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3CD7E372" w14:textId="77777777" w:rsidTr="006E2179">
        <w:trPr>
          <w:cantSplit/>
          <w:trHeight w:val="89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31EF70" w14:textId="70FC05C3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BB5250" w14:textId="413D4EBA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Bride Hair and Makeup Trial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518A80" w14:textId="680205E4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22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3B1643" w14:textId="30A8F13E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/22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D1BFF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4DBD2B7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3A10F5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A969D5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4E00B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7D913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8E20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448B9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AC50F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ABBCA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71E64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9B284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65DFE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4B50C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677EA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72664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CB29B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0CC6A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2D8E5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BB919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CD988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61A69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4010F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745991FD" w14:textId="77777777" w:rsidTr="004039F0">
        <w:trPr>
          <w:cantSplit/>
          <w:trHeight w:val="80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679139" w14:textId="364CC83B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3B0136" w14:textId="2B428CD9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 Months Ou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AA55BA" w14:textId="127798B4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A783A2" w14:textId="5D39EE4B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71A72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258F8E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010A0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E9DD40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D990B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921D6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7F504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37E62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84244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71011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43952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BDC77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9A195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CA004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79AB6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B1D28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E5864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5CABA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32146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45EBF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7A4B2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A3057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168E2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10D159D8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1D0704" w14:textId="3E46BB80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A2F6E0" w14:textId="4A707DCC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Order Invitations Cards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E5C1B8" w14:textId="5896DC24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7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45A195" w14:textId="2E883389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54C6FE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62CD7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1749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2D91E82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51849F5F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E2F2F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90372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A01D2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8AEFB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1AAF5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C6A75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0E16D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8FCB9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8144C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377A1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54170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05453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3DDDC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71B9A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EB91B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41B16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3ED44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62227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42ED876D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5DDED8" w14:textId="5811C6F6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3ACCC7" w14:textId="2D71400F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Create Your Wedding Menu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CEACA2" w14:textId="6CB342A8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C1A17C" w14:textId="3411249D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21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5CFBB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30B9D9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56A00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4649D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7F8ABAF4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08330F4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DE4C0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182AB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2CB8A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B5B62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194F2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FD8CD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10E48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1AFEE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B0EBA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4D77C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F8EEC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ED07D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52516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0A43F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DD7F1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618FF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DBCA5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3AA38F72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6129A5" w14:textId="79AE9787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879721" w14:textId="2FC2E6AD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Decide Guest Gift Bags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BD8DF3" w14:textId="631841A7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21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FB8FA1" w14:textId="349B9676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C1B9A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FB1A6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317F46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EC5255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1F5FA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27A6065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274D8AE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D57C5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1085C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E7F6A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EE780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06F9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4546F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C09FF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C4A01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3E6D6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F789D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6FE84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2DD5D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72475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28B0F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191EE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C3B92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790A6093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4DEBB7" w14:textId="5B8D9E24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58AF4A" w14:textId="1E27E390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Book a Photo-Booth Rental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495B43" w14:textId="7B51BE09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7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3EE7B7" w14:textId="09F45E5A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4C312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0728B9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B1FC79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782FA1CB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565EE1E7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0D502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C9D8D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8F972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A77D9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8A582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63EC5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6F87B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B6994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220C4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3F074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07A4E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4F32B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5AC5F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6A7DB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6674A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9719D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C6424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E8EE4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26151CD7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ECBDF7" w14:textId="7DA27ED2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40B2C7" w14:textId="13002466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Write Your Vows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17547D" w14:textId="07810AB1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14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10EADE" w14:textId="7C83CD2A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0F2DF9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63A16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34584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2C079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002C1D9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3778461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1C2562C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4A672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63D8E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84BCF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51CEE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7B743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257AC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E5061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28086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76C6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657C9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6A666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E86A2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3DD62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4D6A8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FCF7D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BCC66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5D3B09CE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A4C981" w14:textId="4FDE8270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D315F6" w14:textId="3CF3FF66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Wedding Rehearsal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FE2568" w14:textId="7799C48B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EDD29C" w14:textId="6115F630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/28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B57D9F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A0F32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9D40C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CB5794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EBAC93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4834C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4A1DAB0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372B9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905BC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DE15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5AD71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F988C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023AA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91E00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4C5D0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99083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DD14C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73C8C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E9444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EDC33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670A3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00D0B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535D9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51847318" w14:textId="77777777" w:rsidTr="004039F0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A10224" w14:textId="263ED137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DC09EE" w14:textId="61404EB0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 Months Ou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75A3D6" w14:textId="0EE7AE34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1B214E" w14:textId="1129E29F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D9A1FF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28ACC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79DD0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2079D5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EEADA2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87DDB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529D3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6613A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0C00B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848EF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6ECC0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95873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708FF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4FA17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F1340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66EC4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834EE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7728C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64E00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F2E56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58569E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FFEB4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F2C53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bookmarkStart w:id="0" w:name="_GoBack"/>
            <w:bookmarkEnd w:id="0"/>
          </w:p>
        </w:tc>
      </w:tr>
      <w:tr w:rsidR="00D45DB9" w:rsidRPr="00F52FD5" w14:paraId="4464D060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6D261D" w14:textId="52ECEC3E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5BCC86" w14:textId="6A9ADA33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Send the Wedding Invitations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C20E0B" w14:textId="51B1C2DF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4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A17BE8" w14:textId="2B8DD7E1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11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1B7129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D111BB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A1F2A0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E5A6B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3A667F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7AD4B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3ECA9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5AEDF9F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769B31A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CD957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EC959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333F4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108CF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FBF22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86DFD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465B7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2F3FE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B2E3F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E1832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706C7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FF000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B0053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C533E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5F8141EA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C2F40B" w14:textId="662FE861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18EB43" w14:textId="7CCA9E8C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First Dress Fitting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065C0F" w14:textId="04315A52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066DEA" w14:textId="7462C032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B361E7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BFC817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6BE6DB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844ADB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38919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364C7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2109D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8339F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52E5A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40673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63C3BFD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A4147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B2064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A6AA1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D8940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B33EE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823CB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60869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18DCB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D96F9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99E1E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7BEE5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72C1C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2D5276D6" w14:textId="77777777" w:rsidTr="006E2179">
        <w:trPr>
          <w:cantSplit/>
          <w:trHeight w:val="75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DB979" w14:textId="7A961D9D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FE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41639A" w14:textId="4FA5C276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Buy Wedding-Party Gifts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96BC2C" w14:textId="25221717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4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BDCACA" w14:textId="27DC8840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18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1962F3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F5EDA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A9FBCD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2DB7CD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F0DC2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3ADC9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2CB86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24AB792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61537AF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5AA0957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91EFB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A6D76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A2C85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ED5CD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D109C9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554FC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E2AB9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DC691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B9410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01361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84C3D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59940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91901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3CE63857" w14:textId="77777777" w:rsidTr="006E2179">
        <w:trPr>
          <w:cantSplit/>
          <w:trHeight w:val="368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98190A" w14:textId="37E1A132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054B8E" w14:textId="670C4795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Floral Mock-Up </w:t>
            </w:r>
            <w:proofErr w:type="gramStart"/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ith</w:t>
            </w:r>
            <w:proofErr w:type="gramEnd"/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loris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3065E6" w14:textId="5D230122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11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3C1DDD5" w14:textId="22EF65AC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67ED7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0E2489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9C4CA0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5345A16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70CE2A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A208B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35E83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1A709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0D5EAFF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04927A4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0269582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6679C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5B6D7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833D5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D59EB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3646A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40E6F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E915A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EF860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F65BE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310CE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C7EAA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81FD7B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49FB2A5A" w14:textId="77777777" w:rsidTr="004039F0">
        <w:trPr>
          <w:cantSplit/>
          <w:trHeight w:val="152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0FAE64" w14:textId="65F1CB1C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A20D11" w14:textId="4394A7AC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 Month Ou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DC1DBE" w14:textId="0ED4BDDB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6DD053" w14:textId="6912BC75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DDD2DF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EFA33C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55EFB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D92A4D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388D03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86790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E6EE0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5081A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8AF4A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D896C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1DA15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C37E43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CFD39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F610D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F1DE87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F2BEC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8DBB0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D4DA4C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B77C4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28622D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4B27C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419F1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80E5C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  <w:tr w:rsidR="00D45DB9" w:rsidRPr="00F52FD5" w14:paraId="6C7E513D" w14:textId="77777777" w:rsidTr="006E2179">
        <w:trPr>
          <w:cantSplit/>
          <w:trHeight w:val="143"/>
        </w:trPr>
        <w:tc>
          <w:tcPr>
            <w:tcW w:w="5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705B0A" w14:textId="7F66EE17" w:rsidR="00D45DB9" w:rsidRPr="004039F0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039F0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sym w:font="Wingdings" w:char="F0A8"/>
            </w:r>
          </w:p>
        </w:tc>
        <w:tc>
          <w:tcPr>
            <w:tcW w:w="306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618ADC" w14:textId="44FF8C6B" w:rsidR="00D45DB9" w:rsidRPr="00D45DB9" w:rsidRDefault="00D45DB9" w:rsidP="00D45DB9">
            <w:pPr>
              <w:spacing w:after="0" w:line="240" w:lineRule="auto"/>
              <w:ind w:left="-105" w:right="-90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  Create a Seating Arrangemen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192044" w14:textId="1ABAB712" w:rsidR="00D45DB9" w:rsidRPr="00D45DB9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18/2020</w:t>
            </w:r>
          </w:p>
        </w:tc>
        <w:tc>
          <w:tcPr>
            <w:tcW w:w="134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F7C4C4" w14:textId="080DEAFC" w:rsidR="00D45DB9" w:rsidRPr="00D45DB9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D45DB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4/25/2020</w:t>
            </w: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447AE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2BD8BE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26CF48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EAEA54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2C64F1" w14:textId="77777777" w:rsidR="00D45DB9" w:rsidRPr="0075728B" w:rsidRDefault="00D45DB9" w:rsidP="00D45DB9">
            <w:pPr>
              <w:spacing w:after="0" w:line="240" w:lineRule="auto"/>
              <w:ind w:left="-105" w:right="-115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2955E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D07AE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077B14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09B0F2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6AD5DEFF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EF6D25"/>
            <w:vAlign w:val="center"/>
          </w:tcPr>
          <w:p w14:paraId="29D8C77C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69BAC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2F8995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BE0DF1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29B74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69321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B3ED5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A4A036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A2F24A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35BCF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9F903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6CA689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3DA8B8" w14:textId="77777777" w:rsidR="00D45DB9" w:rsidRPr="0075728B" w:rsidRDefault="00D45DB9" w:rsidP="00D45DB9">
            <w:pPr>
              <w:spacing w:after="0" w:line="240" w:lineRule="auto"/>
              <w:ind w:left="-105" w:right="-90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</w:tr>
    </w:tbl>
    <w:p w14:paraId="5EE850F3" w14:textId="0E3E32B2" w:rsidR="0075728B" w:rsidRPr="004039F0" w:rsidRDefault="0075728B" w:rsidP="004039F0">
      <w:pPr>
        <w:spacing w:after="0"/>
        <w:rPr>
          <w:sz w:val="2"/>
          <w:szCs w:val="2"/>
        </w:rPr>
      </w:pPr>
    </w:p>
    <w:sectPr w:rsidR="0075728B" w:rsidRPr="004039F0" w:rsidSect="00F52FD5">
      <w:headerReference w:type="default" r:id="rId7"/>
      <w:footerReference w:type="default" r:id="rId8"/>
      <w:pgSz w:w="16838" w:h="11906" w:orient="landscape" w:code="9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4D2C3" w14:textId="77777777" w:rsidR="004E2A15" w:rsidRDefault="004E2A15" w:rsidP="00025008">
      <w:pPr>
        <w:spacing w:after="0" w:line="240" w:lineRule="auto"/>
      </w:pPr>
      <w:r>
        <w:separator/>
      </w:r>
    </w:p>
  </w:endnote>
  <w:endnote w:type="continuationSeparator" w:id="0">
    <w:p w14:paraId="3486239F" w14:textId="77777777" w:rsidR="004E2A15" w:rsidRDefault="004E2A15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9E5BF6" w14:textId="77777777" w:rsidR="004E2A15" w:rsidRDefault="004E2A15" w:rsidP="00025008">
      <w:pPr>
        <w:spacing w:after="0" w:line="240" w:lineRule="auto"/>
      </w:pPr>
      <w:r>
        <w:separator/>
      </w:r>
    </w:p>
  </w:footnote>
  <w:footnote w:type="continuationSeparator" w:id="0">
    <w:p w14:paraId="464939AA" w14:textId="77777777" w:rsidR="004E2A15" w:rsidRDefault="004E2A15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A6E0A4B">
          <wp:simplePos x="0" y="0"/>
          <wp:positionH relativeFrom="column">
            <wp:posOffset>8985250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tKwFADiTiTAtAAAA"/>
  </w:docVars>
  <w:rsids>
    <w:rsidRoot w:val="00025008"/>
    <w:rsid w:val="00025008"/>
    <w:rsid w:val="0004558F"/>
    <w:rsid w:val="00076830"/>
    <w:rsid w:val="00096E54"/>
    <w:rsid w:val="00134413"/>
    <w:rsid w:val="0018020B"/>
    <w:rsid w:val="001A0C86"/>
    <w:rsid w:val="001F359D"/>
    <w:rsid w:val="00241AA5"/>
    <w:rsid w:val="00281C84"/>
    <w:rsid w:val="002B0324"/>
    <w:rsid w:val="002B7EC8"/>
    <w:rsid w:val="002C01F7"/>
    <w:rsid w:val="002C397E"/>
    <w:rsid w:val="00326E95"/>
    <w:rsid w:val="003369DC"/>
    <w:rsid w:val="003E178B"/>
    <w:rsid w:val="004039F0"/>
    <w:rsid w:val="004624FD"/>
    <w:rsid w:val="00462DDA"/>
    <w:rsid w:val="004A6E64"/>
    <w:rsid w:val="004B6A70"/>
    <w:rsid w:val="004D21B8"/>
    <w:rsid w:val="004E1E50"/>
    <w:rsid w:val="004E2A15"/>
    <w:rsid w:val="005F0027"/>
    <w:rsid w:val="005F2A8E"/>
    <w:rsid w:val="005F2B1B"/>
    <w:rsid w:val="005F6B7F"/>
    <w:rsid w:val="00614671"/>
    <w:rsid w:val="00681862"/>
    <w:rsid w:val="006B33D7"/>
    <w:rsid w:val="006E2179"/>
    <w:rsid w:val="00716AB3"/>
    <w:rsid w:val="0075728B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24FCF"/>
    <w:rsid w:val="00B51010"/>
    <w:rsid w:val="00B72328"/>
    <w:rsid w:val="00B74AC4"/>
    <w:rsid w:val="00B93539"/>
    <w:rsid w:val="00BA6BB1"/>
    <w:rsid w:val="00C05444"/>
    <w:rsid w:val="00C1590A"/>
    <w:rsid w:val="00C81159"/>
    <w:rsid w:val="00C84F0B"/>
    <w:rsid w:val="00CC29CF"/>
    <w:rsid w:val="00CD1BA2"/>
    <w:rsid w:val="00CD667A"/>
    <w:rsid w:val="00CE1356"/>
    <w:rsid w:val="00D06D1B"/>
    <w:rsid w:val="00D215BB"/>
    <w:rsid w:val="00D32BF9"/>
    <w:rsid w:val="00D45DB9"/>
    <w:rsid w:val="00D853F8"/>
    <w:rsid w:val="00DC7B74"/>
    <w:rsid w:val="00E11C79"/>
    <w:rsid w:val="00E35451"/>
    <w:rsid w:val="00EE33EB"/>
    <w:rsid w:val="00EF1F67"/>
    <w:rsid w:val="00F2260B"/>
    <w:rsid w:val="00F52FD5"/>
    <w:rsid w:val="00F576A8"/>
    <w:rsid w:val="00F7051F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6</cp:revision>
  <dcterms:created xsi:type="dcterms:W3CDTF">2020-05-04T02:08:00Z</dcterms:created>
  <dcterms:modified xsi:type="dcterms:W3CDTF">2020-05-07T08:55:00Z</dcterms:modified>
</cp:coreProperties>
</file>